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D6E24" w14:textId="77777777" w:rsidR="008E18AF" w:rsidRDefault="008E18AF" w:rsidP="001A34D3">
      <w:pPr>
        <w:pStyle w:val="Title"/>
        <w:rPr>
          <w:noProof/>
        </w:rPr>
        <w:sectPr w:rsidR="008E18AF" w:rsidSect="008E18AF">
          <w:footerReference w:type="default" r:id="rId8"/>
          <w:headerReference w:type="first" r:id="rId9"/>
          <w:type w:val="continuous"/>
          <w:pgSz w:w="12240" w:h="15840" w:code="1"/>
          <w:pgMar w:top="1298" w:right="1009" w:bottom="1298" w:left="1009" w:header="720" w:footer="720" w:gutter="0"/>
          <w:pgNumType w:start="1"/>
          <w:cols w:space="510"/>
          <w:titlePg/>
          <w:docGrid w:linePitch="360"/>
        </w:sectPr>
      </w:pPr>
    </w:p>
    <w:p w14:paraId="0BE09725" w14:textId="69FC0C29" w:rsidR="00B07E1C" w:rsidRPr="004C6FA9" w:rsidRDefault="008E18AF" w:rsidP="001A34D3">
      <w:pPr>
        <w:pStyle w:val="Title"/>
        <w:rPr>
          <w:noProof/>
        </w:rPr>
      </w:pPr>
      <w:permStart w:id="1364669775" w:edGrp="everyone"/>
      <w:r>
        <w:rPr>
          <w:noProof/>
        </w:rPr>
        <w:t>A</w:t>
      </w:r>
      <w:r w:rsidR="003944CE" w:rsidRPr="004C6FA9">
        <w:rPr>
          <w:noProof/>
        </w:rPr>
        <w:t>rticle title here</w:t>
      </w:r>
      <w:r w:rsidR="001A34D3">
        <w:rPr>
          <w:noProof/>
        </w:rPr>
        <w:t xml:space="preserve"> (</w:t>
      </w:r>
      <w:r w:rsidR="00473E5C">
        <w:rPr>
          <w:noProof/>
        </w:rPr>
        <w:t>maximum two lines</w:t>
      </w:r>
      <w:r w:rsidR="001A34D3">
        <w:rPr>
          <w:noProof/>
        </w:rPr>
        <w:t>)</w:t>
      </w:r>
    </w:p>
    <w:p w14:paraId="4213271B" w14:textId="77777777" w:rsidR="00F02CFD" w:rsidRPr="004C6FA9" w:rsidRDefault="00F02CFD" w:rsidP="001A34D3">
      <w:pPr>
        <w:pStyle w:val="Title"/>
        <w:rPr>
          <w:noProof/>
        </w:rPr>
      </w:pPr>
    </w:p>
    <w:p w14:paraId="73D00747" w14:textId="77777777" w:rsidR="00F02CFD" w:rsidRPr="004C6FA9" w:rsidRDefault="00F02CFD" w:rsidP="001A34D3">
      <w:pPr>
        <w:pStyle w:val="AuthorsList"/>
        <w:rPr>
          <w:noProof/>
        </w:rPr>
      </w:pPr>
      <w:r w:rsidRPr="004C6FA9">
        <w:rPr>
          <w:noProof/>
        </w:rPr>
        <w:t>A</w:t>
      </w:r>
      <w:r w:rsidR="003944CE" w:rsidRPr="004C6FA9">
        <w:rPr>
          <w:noProof/>
        </w:rPr>
        <w:t>uthor One</w:t>
      </w:r>
      <w:r w:rsidRPr="004C6FA9">
        <w:rPr>
          <w:noProof/>
          <w:vertAlign w:val="superscript"/>
        </w:rPr>
        <w:t>1</w:t>
      </w:r>
      <w:r w:rsidRPr="004C6FA9">
        <w:rPr>
          <w:noProof/>
        </w:rPr>
        <w:t xml:space="preserve">, </w:t>
      </w:r>
      <w:r w:rsidR="003944CE" w:rsidRPr="004C6FA9">
        <w:rPr>
          <w:noProof/>
        </w:rPr>
        <w:t>Author Two</w:t>
      </w:r>
      <w:r w:rsidRPr="004C6FA9">
        <w:rPr>
          <w:noProof/>
          <w:vertAlign w:val="superscript"/>
        </w:rPr>
        <w:t>2</w:t>
      </w:r>
      <w:r w:rsidRPr="004C6FA9">
        <w:rPr>
          <w:noProof/>
        </w:rPr>
        <w:t xml:space="preserve">, </w:t>
      </w:r>
      <w:r w:rsidR="003944CE" w:rsidRPr="004C6FA9">
        <w:rPr>
          <w:noProof/>
        </w:rPr>
        <w:t>Author Three</w:t>
      </w:r>
      <w:r w:rsidR="003944CE" w:rsidRPr="004C6FA9">
        <w:rPr>
          <w:noProof/>
          <w:vertAlign w:val="superscript"/>
        </w:rPr>
        <w:t>3</w:t>
      </w:r>
    </w:p>
    <w:p w14:paraId="0EB43225" w14:textId="77777777" w:rsidR="007D0CB2" w:rsidRPr="004C6FA9" w:rsidRDefault="007D0CB2" w:rsidP="001A34D3">
      <w:pPr>
        <w:pStyle w:val="AuthorsList"/>
        <w:rPr>
          <w:rFonts w:ascii="Times New Roman" w:hAnsi="Times New Roman" w:cstheme="minorBidi"/>
          <w:i/>
          <w:noProof/>
          <w:color w:val="231F20"/>
        </w:rPr>
      </w:pPr>
    </w:p>
    <w:p w14:paraId="31F478F4" w14:textId="77777777" w:rsidR="00F02CFD" w:rsidRPr="004C6FA9" w:rsidRDefault="007D0CB2" w:rsidP="007D0CB2">
      <w:pPr>
        <w:pStyle w:val="Affiliations"/>
        <w:rPr>
          <w:noProof/>
        </w:rPr>
      </w:pPr>
      <w:r w:rsidRPr="004C6FA9">
        <w:rPr>
          <w:noProof/>
          <w:vertAlign w:val="superscript"/>
        </w:rPr>
        <w:t xml:space="preserve">1 </w:t>
      </w:r>
      <w:r w:rsidR="003944CE" w:rsidRPr="004C6FA9">
        <w:rPr>
          <w:noProof/>
        </w:rPr>
        <w:t>Author One affiliation,</w:t>
      </w:r>
      <w:r w:rsidR="003210AC">
        <w:rPr>
          <w:noProof/>
        </w:rPr>
        <w:t xml:space="preserve"> City,</w:t>
      </w:r>
      <w:r w:rsidR="003944CE" w:rsidRPr="004C6FA9">
        <w:rPr>
          <w:noProof/>
        </w:rPr>
        <w:t xml:space="preserve"> Country</w:t>
      </w:r>
    </w:p>
    <w:p w14:paraId="0AD0F55F" w14:textId="77777777" w:rsidR="00F02CFD" w:rsidRPr="004C6FA9" w:rsidRDefault="00F02CFD" w:rsidP="007D0CB2">
      <w:pPr>
        <w:pStyle w:val="Affiliations"/>
        <w:rPr>
          <w:noProof/>
        </w:rPr>
      </w:pPr>
      <w:r w:rsidRPr="004C6FA9">
        <w:rPr>
          <w:noProof/>
          <w:vertAlign w:val="superscript"/>
        </w:rPr>
        <w:t>2</w:t>
      </w:r>
      <w:r w:rsidR="003944CE" w:rsidRPr="004C6FA9">
        <w:rPr>
          <w:noProof/>
        </w:rPr>
        <w:t xml:space="preserve"> Author Two affiliation,</w:t>
      </w:r>
      <w:r w:rsidR="003210AC">
        <w:rPr>
          <w:noProof/>
        </w:rPr>
        <w:t xml:space="preserve"> City,</w:t>
      </w:r>
      <w:r w:rsidR="003944CE" w:rsidRPr="004C6FA9">
        <w:rPr>
          <w:noProof/>
        </w:rPr>
        <w:t xml:space="preserve"> Country</w:t>
      </w:r>
    </w:p>
    <w:p w14:paraId="0D61F0FE" w14:textId="77777777" w:rsidR="00F02CFD" w:rsidRPr="004C6FA9" w:rsidRDefault="00F02CFD" w:rsidP="007D0CB2">
      <w:pPr>
        <w:pStyle w:val="Affiliations"/>
        <w:rPr>
          <w:noProof/>
        </w:rPr>
      </w:pPr>
      <w:r w:rsidRPr="004C6FA9">
        <w:rPr>
          <w:noProof/>
          <w:vertAlign w:val="superscript"/>
        </w:rPr>
        <w:t>3</w:t>
      </w:r>
      <w:r w:rsidR="003944CE" w:rsidRPr="004C6FA9">
        <w:rPr>
          <w:noProof/>
        </w:rPr>
        <w:t xml:space="preserve"> Author Three affiliation,</w:t>
      </w:r>
      <w:r w:rsidR="003210AC">
        <w:rPr>
          <w:noProof/>
        </w:rPr>
        <w:t xml:space="preserve"> City,</w:t>
      </w:r>
      <w:r w:rsidR="003944CE" w:rsidRPr="004C6FA9">
        <w:rPr>
          <w:noProof/>
        </w:rPr>
        <w:t xml:space="preserve"> Country</w:t>
      </w:r>
    </w:p>
    <w:p w14:paraId="0166EB96" w14:textId="77777777" w:rsidR="00F02CFD" w:rsidRDefault="00F02CFD" w:rsidP="00761966">
      <w:pPr>
        <w:rPr>
          <w:noProof/>
        </w:rPr>
      </w:pPr>
    </w:p>
    <w:p w14:paraId="64688C84" w14:textId="77777777" w:rsidR="001A34D3" w:rsidRPr="001A34D3" w:rsidRDefault="001A34D3" w:rsidP="001A34D3">
      <w:pPr>
        <w:pStyle w:val="SmallHeading"/>
        <w:outlineLvl w:val="2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>Corresponding author</w:t>
      </w:r>
      <w:bookmarkStart w:id="0" w:name="_GoBack"/>
      <w:bookmarkEnd w:id="0"/>
    </w:p>
    <w:p w14:paraId="19E3988C" w14:textId="77777777" w:rsidR="001A34D3" w:rsidRPr="001A34D3" w:rsidRDefault="001A34D3" w:rsidP="001A34D3">
      <w:pPr>
        <w:pStyle w:val="SmallText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>Professor Name Surname, MD. PhD</w:t>
      </w:r>
      <w:r w:rsidR="007421AB">
        <w:rPr>
          <w:noProof/>
          <w:sz w:val="22"/>
          <w:szCs w:val="22"/>
        </w:rPr>
        <w:t>…</w:t>
      </w:r>
      <w:r w:rsidRPr="001A34D3">
        <w:rPr>
          <w:noProof/>
          <w:sz w:val="22"/>
          <w:szCs w:val="22"/>
        </w:rPr>
        <w:t>.</w:t>
      </w:r>
    </w:p>
    <w:p w14:paraId="4B5FE3B6" w14:textId="77777777" w:rsidR="001A34D3" w:rsidRPr="001A34D3" w:rsidRDefault="001A34D3" w:rsidP="001A34D3">
      <w:pPr>
        <w:pStyle w:val="SmallText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 xml:space="preserve">Head of the Intensive Software Abuse, </w:t>
      </w:r>
    </w:p>
    <w:p w14:paraId="38AFA771" w14:textId="77777777" w:rsidR="001A34D3" w:rsidRPr="001A34D3" w:rsidRDefault="001A34D3" w:rsidP="001A34D3">
      <w:pPr>
        <w:pStyle w:val="SmallText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 xml:space="preserve">123 Gotta find me. </w:t>
      </w:r>
    </w:p>
    <w:p w14:paraId="45B76A39" w14:textId="77777777" w:rsidR="001A34D3" w:rsidRPr="001A34D3" w:rsidRDefault="001A34D3" w:rsidP="001A34D3">
      <w:pPr>
        <w:pStyle w:val="SmallText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>Tel: 555-123456</w:t>
      </w:r>
    </w:p>
    <w:p w14:paraId="2872F42F" w14:textId="77777777" w:rsidR="001A34D3" w:rsidRPr="001A34D3" w:rsidRDefault="001A34D3" w:rsidP="001A34D3">
      <w:pPr>
        <w:pStyle w:val="SmallText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>Fax: 555-123456</w:t>
      </w:r>
    </w:p>
    <w:p w14:paraId="5D0E82FE" w14:textId="77777777" w:rsidR="001A34D3" w:rsidRPr="001A34D3" w:rsidRDefault="001A34D3" w:rsidP="001A34D3">
      <w:pPr>
        <w:pStyle w:val="SmallText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>Email: info@jidc.org</w:t>
      </w:r>
    </w:p>
    <w:p w14:paraId="10C434E6" w14:textId="77777777" w:rsidR="001A34D3" w:rsidRDefault="001A34D3" w:rsidP="00761966">
      <w:pPr>
        <w:rPr>
          <w:noProof/>
        </w:rPr>
      </w:pPr>
    </w:p>
    <w:p w14:paraId="522E213D" w14:textId="77777777" w:rsidR="001A34D3" w:rsidRPr="004C6FA9" w:rsidRDefault="001A34D3" w:rsidP="00761966">
      <w:pPr>
        <w:rPr>
          <w:noProof/>
        </w:rPr>
      </w:pPr>
    </w:p>
    <w:p w14:paraId="4EBDF827" w14:textId="77777777" w:rsidR="00747690" w:rsidRPr="001A34D3" w:rsidRDefault="00747690" w:rsidP="00761966">
      <w:pPr>
        <w:pStyle w:val="SmallHeading"/>
        <w:rPr>
          <w:rFonts w:ascii="Times New Roman" w:hAnsi="Times New Roman"/>
          <w:noProof/>
          <w:color w:val="000000"/>
          <w:sz w:val="22"/>
          <w:szCs w:val="22"/>
        </w:rPr>
      </w:pPr>
      <w:r w:rsidRPr="001A34D3">
        <w:rPr>
          <w:noProof/>
          <w:sz w:val="22"/>
          <w:szCs w:val="22"/>
        </w:rPr>
        <w:t>Abstract</w:t>
      </w:r>
    </w:p>
    <w:p w14:paraId="68E5C596" w14:textId="7CC92CE4" w:rsidR="001A34D3" w:rsidRDefault="001A34D3" w:rsidP="001A34D3">
      <w:pPr>
        <w:rPr>
          <w:noProof/>
        </w:rPr>
      </w:pPr>
      <w:r>
        <w:rPr>
          <w:noProof/>
        </w:rPr>
        <w:t>(Limit to 250 words)</w:t>
      </w:r>
    </w:p>
    <w:p w14:paraId="4CCC1FC3" w14:textId="3DF1D376" w:rsidR="00473E5C" w:rsidRPr="00473E5C" w:rsidRDefault="00473E5C" w:rsidP="001A34D3">
      <w:pPr>
        <w:rPr>
          <w:b/>
          <w:noProof/>
        </w:rPr>
      </w:pPr>
      <w:r w:rsidRPr="00473E5C">
        <w:rPr>
          <w:b/>
          <w:noProof/>
        </w:rPr>
        <w:t>Abstract should have four sections with titles or in a single paragraph</w:t>
      </w:r>
    </w:p>
    <w:p w14:paraId="51D9E807" w14:textId="77777777" w:rsidR="00747690" w:rsidRPr="004C6FA9" w:rsidRDefault="003944CE" w:rsidP="001A34D3">
      <w:pPr>
        <w:rPr>
          <w:noProof/>
        </w:rPr>
      </w:pPr>
      <w:r w:rsidRPr="004C6FA9">
        <w:rPr>
          <w:noProof/>
        </w:rPr>
        <w:t>Introduction:</w:t>
      </w:r>
    </w:p>
    <w:p w14:paraId="2FA73AE5" w14:textId="77777777" w:rsidR="003944CE" w:rsidRPr="004C6FA9" w:rsidRDefault="003944CE" w:rsidP="001A34D3">
      <w:pPr>
        <w:rPr>
          <w:noProof/>
        </w:rPr>
      </w:pPr>
      <w:r w:rsidRPr="004C6FA9">
        <w:rPr>
          <w:noProof/>
        </w:rPr>
        <w:t>Method</w:t>
      </w:r>
      <w:r w:rsidR="003210AC">
        <w:rPr>
          <w:noProof/>
        </w:rPr>
        <w:t>ology</w:t>
      </w:r>
      <w:r w:rsidRPr="004C6FA9">
        <w:rPr>
          <w:noProof/>
        </w:rPr>
        <w:t>:</w:t>
      </w:r>
    </w:p>
    <w:p w14:paraId="3D8B41AD" w14:textId="77777777" w:rsidR="003944CE" w:rsidRPr="004C6FA9" w:rsidRDefault="003944CE" w:rsidP="001A34D3">
      <w:pPr>
        <w:rPr>
          <w:noProof/>
        </w:rPr>
      </w:pPr>
      <w:r w:rsidRPr="004C6FA9">
        <w:rPr>
          <w:noProof/>
        </w:rPr>
        <w:t>Results:</w:t>
      </w:r>
    </w:p>
    <w:p w14:paraId="22636590" w14:textId="77777777" w:rsidR="003944CE" w:rsidRPr="004C6FA9" w:rsidRDefault="003944CE" w:rsidP="001A34D3">
      <w:pPr>
        <w:rPr>
          <w:noProof/>
        </w:rPr>
      </w:pPr>
      <w:r w:rsidRPr="004C6FA9">
        <w:rPr>
          <w:noProof/>
        </w:rPr>
        <w:t>Conclusions:</w:t>
      </w:r>
    </w:p>
    <w:p w14:paraId="5A3C0560" w14:textId="77777777" w:rsidR="00F02CFD" w:rsidRDefault="00F02CFD" w:rsidP="00761966">
      <w:pPr>
        <w:rPr>
          <w:noProof/>
        </w:rPr>
      </w:pPr>
    </w:p>
    <w:p w14:paraId="4BA71954" w14:textId="77777777" w:rsidR="007421AB" w:rsidRPr="004C6FA9" w:rsidRDefault="007421AB" w:rsidP="00761966">
      <w:pPr>
        <w:rPr>
          <w:noProof/>
        </w:rPr>
      </w:pPr>
    </w:p>
    <w:p w14:paraId="6483831B" w14:textId="77777777" w:rsidR="00747690" w:rsidRPr="001A34D3" w:rsidRDefault="00797A36" w:rsidP="00761966">
      <w:r w:rsidRPr="004C6FA9">
        <w:rPr>
          <w:rStyle w:val="SmallHeadingChar"/>
          <w:noProof/>
        </w:rPr>
        <w:t>Key words</w:t>
      </w:r>
      <w:r w:rsidR="00747690" w:rsidRPr="004C6FA9">
        <w:rPr>
          <w:rStyle w:val="SmallHeadingChar"/>
          <w:noProof/>
        </w:rPr>
        <w:t>:</w:t>
      </w:r>
      <w:r w:rsidR="00747690" w:rsidRPr="004C6FA9">
        <w:rPr>
          <w:noProof/>
          <w:color w:val="000000"/>
        </w:rPr>
        <w:t xml:space="preserve"> </w:t>
      </w:r>
      <w:r w:rsidR="003944CE" w:rsidRPr="001A34D3">
        <w:t>Term one</w:t>
      </w:r>
      <w:r w:rsidR="00F02CFD" w:rsidRPr="001A34D3">
        <w:t xml:space="preserve">; </w:t>
      </w:r>
      <w:r w:rsidR="003944CE" w:rsidRPr="001A34D3">
        <w:t>term two</w:t>
      </w:r>
      <w:r w:rsidR="00F02CFD" w:rsidRPr="001A34D3">
        <w:t xml:space="preserve">; </w:t>
      </w:r>
      <w:r w:rsidR="003944CE" w:rsidRPr="001A34D3">
        <w:t>term three</w:t>
      </w:r>
    </w:p>
    <w:p w14:paraId="2449899D" w14:textId="77777777" w:rsidR="00797A36" w:rsidRDefault="00797A36" w:rsidP="00761966">
      <w:pPr>
        <w:rPr>
          <w:noProof/>
        </w:rPr>
      </w:pPr>
    </w:p>
    <w:p w14:paraId="3431079B" w14:textId="02741921" w:rsidR="001A34D3" w:rsidRPr="004C6FA9" w:rsidRDefault="001A34D3" w:rsidP="00761966">
      <w:pPr>
        <w:rPr>
          <w:noProof/>
        </w:rPr>
      </w:pPr>
    </w:p>
    <w:p w14:paraId="57FD884B" w14:textId="77777777" w:rsidR="001A34D3" w:rsidRDefault="001A34D3">
      <w:pPr>
        <w:spacing w:after="200" w:line="276" w:lineRule="auto"/>
        <w:jc w:val="left"/>
        <w:rPr>
          <w:rFonts w:ascii="Arial" w:eastAsia="TimesNewRomanPSMT" w:hAnsi="Arial" w:cs="Arial"/>
          <w:b/>
          <w:noProof/>
          <w:color w:val="000000"/>
        </w:rPr>
      </w:pPr>
      <w:r>
        <w:rPr>
          <w:noProof/>
        </w:rPr>
        <w:br w:type="page"/>
      </w:r>
    </w:p>
    <w:p w14:paraId="34628DEC" w14:textId="7F172DB8" w:rsidR="00747690" w:rsidRPr="001A34D3" w:rsidRDefault="00747690" w:rsidP="001A34D3">
      <w:pPr>
        <w:pStyle w:val="Heading1"/>
      </w:pPr>
      <w:r w:rsidRPr="001A34D3">
        <w:lastRenderedPageBreak/>
        <w:t>Introduction</w:t>
      </w:r>
    </w:p>
    <w:p w14:paraId="43EB670F" w14:textId="00B06935" w:rsidR="00747690" w:rsidRPr="001A34D3" w:rsidRDefault="001A34D3" w:rsidP="001A34D3">
      <w:pPr>
        <w:spacing w:line="360" w:lineRule="auto"/>
        <w:ind w:firstLine="340"/>
        <w:rPr>
          <w:rFonts w:eastAsia="TimesNewRomanPSMT"/>
          <w:noProof/>
          <w:sz w:val="24"/>
          <w:szCs w:val="24"/>
        </w:rPr>
      </w:pPr>
      <w:r w:rsidRPr="001A34D3">
        <w:rPr>
          <w:rStyle w:val="TextChar"/>
          <w:noProof/>
          <w:sz w:val="24"/>
          <w:szCs w:val="24"/>
        </w:rPr>
        <w:t>T</w:t>
      </w:r>
      <w:r w:rsidR="00CE615E">
        <w:rPr>
          <w:rStyle w:val="TextChar"/>
          <w:noProof/>
          <w:sz w:val="24"/>
          <w:szCs w:val="24"/>
        </w:rPr>
        <w:t>ext for this C</w:t>
      </w:r>
      <w:r w:rsidRPr="001A34D3">
        <w:rPr>
          <w:rStyle w:val="TextChar"/>
          <w:noProof/>
          <w:sz w:val="24"/>
          <w:szCs w:val="24"/>
        </w:rPr>
        <w:t>hapter</w:t>
      </w:r>
      <w:r w:rsidR="00CE615E">
        <w:rPr>
          <w:rStyle w:val="TextChar"/>
          <w:noProof/>
          <w:sz w:val="24"/>
          <w:szCs w:val="24"/>
        </w:rPr>
        <w:t xml:space="preserve"> [</w:t>
      </w:r>
      <w:r w:rsidR="00473E5C">
        <w:rPr>
          <w:rStyle w:val="TextChar"/>
          <w:noProof/>
          <w:sz w:val="24"/>
          <w:szCs w:val="24"/>
        </w:rPr>
        <w:t>1</w:t>
      </w:r>
      <w:r w:rsidR="00CE615E">
        <w:rPr>
          <w:rStyle w:val="TextChar"/>
          <w:noProof/>
          <w:sz w:val="24"/>
          <w:szCs w:val="24"/>
        </w:rPr>
        <w:t>]</w:t>
      </w:r>
      <w:r w:rsidR="00F02CFD" w:rsidRPr="001A34D3">
        <w:rPr>
          <w:noProof/>
          <w:sz w:val="24"/>
          <w:szCs w:val="24"/>
        </w:rPr>
        <w:t>.</w:t>
      </w:r>
    </w:p>
    <w:p w14:paraId="38DD7980" w14:textId="77777777" w:rsidR="00747690" w:rsidRPr="004C6FA9" w:rsidRDefault="00747690" w:rsidP="00761966">
      <w:pPr>
        <w:rPr>
          <w:rFonts w:eastAsia="TimesNewRomanPSMT"/>
          <w:noProof/>
        </w:rPr>
      </w:pPr>
    </w:p>
    <w:p w14:paraId="238AEF2E" w14:textId="77777777" w:rsidR="00747690" w:rsidRDefault="003944CE" w:rsidP="00761966">
      <w:pPr>
        <w:pStyle w:val="Heading1"/>
        <w:rPr>
          <w:noProof/>
        </w:rPr>
      </w:pPr>
      <w:r w:rsidRPr="004C6FA9">
        <w:rPr>
          <w:noProof/>
        </w:rPr>
        <w:t>Method</w:t>
      </w:r>
      <w:r w:rsidR="009961B0" w:rsidRPr="004C6FA9">
        <w:rPr>
          <w:noProof/>
        </w:rPr>
        <w:t>ology</w:t>
      </w:r>
    </w:p>
    <w:p w14:paraId="24067CB9" w14:textId="77777777" w:rsidR="00CE615E" w:rsidRPr="00CE615E" w:rsidRDefault="00CE615E" w:rsidP="00CE615E">
      <w:pPr>
        <w:pStyle w:val="Text"/>
        <w:rPr>
          <w:sz w:val="24"/>
          <w:szCs w:val="24"/>
        </w:rPr>
      </w:pPr>
      <w:r w:rsidRPr="00CE615E">
        <w:rPr>
          <w:sz w:val="24"/>
          <w:szCs w:val="24"/>
        </w:rPr>
        <w:t>Text for this Chapter</w:t>
      </w:r>
    </w:p>
    <w:p w14:paraId="27EB83D9" w14:textId="77777777" w:rsidR="00CE615E" w:rsidRPr="00CE615E" w:rsidRDefault="00CE615E" w:rsidP="00CE615E">
      <w:pPr>
        <w:rPr>
          <w:sz w:val="24"/>
          <w:szCs w:val="24"/>
        </w:rPr>
      </w:pPr>
    </w:p>
    <w:p w14:paraId="112DEFFB" w14:textId="77777777" w:rsidR="00761966" w:rsidRPr="001A34D3" w:rsidRDefault="00761966" w:rsidP="001A34D3">
      <w:pPr>
        <w:pStyle w:val="Heading2"/>
        <w:spacing w:line="360" w:lineRule="auto"/>
        <w:rPr>
          <w:noProof/>
          <w:sz w:val="24"/>
          <w:szCs w:val="24"/>
        </w:rPr>
      </w:pPr>
      <w:r w:rsidRPr="001A34D3">
        <w:rPr>
          <w:noProof/>
          <w:sz w:val="24"/>
          <w:szCs w:val="24"/>
        </w:rPr>
        <w:t>Just a sample for Heading 2</w:t>
      </w:r>
    </w:p>
    <w:p w14:paraId="2A5C22FD" w14:textId="77777777" w:rsidR="00747690" w:rsidRPr="001A34D3" w:rsidRDefault="001A34D3" w:rsidP="001A34D3">
      <w:pPr>
        <w:pStyle w:val="Text"/>
        <w:spacing w:line="360" w:lineRule="auto"/>
        <w:rPr>
          <w:noProof/>
          <w:sz w:val="24"/>
          <w:szCs w:val="24"/>
        </w:rPr>
      </w:pPr>
      <w:r w:rsidRPr="001A34D3">
        <w:rPr>
          <w:noProof/>
          <w:sz w:val="24"/>
          <w:szCs w:val="24"/>
        </w:rPr>
        <w:t>Text for this section</w:t>
      </w:r>
    </w:p>
    <w:p w14:paraId="2BB6FD3B" w14:textId="77777777" w:rsidR="00F02CFD" w:rsidRPr="001A34D3" w:rsidRDefault="00F02CFD" w:rsidP="001A34D3">
      <w:pPr>
        <w:spacing w:line="360" w:lineRule="auto"/>
        <w:rPr>
          <w:noProof/>
          <w:sz w:val="24"/>
          <w:szCs w:val="24"/>
        </w:rPr>
      </w:pPr>
    </w:p>
    <w:p w14:paraId="261D988D" w14:textId="77777777" w:rsidR="003944CE" w:rsidRPr="004C6FA9" w:rsidRDefault="003944CE" w:rsidP="00761966">
      <w:pPr>
        <w:pStyle w:val="Heading1"/>
        <w:rPr>
          <w:noProof/>
        </w:rPr>
      </w:pPr>
      <w:r w:rsidRPr="004C6FA9">
        <w:rPr>
          <w:noProof/>
        </w:rPr>
        <w:t>Results</w:t>
      </w:r>
    </w:p>
    <w:p w14:paraId="58722413" w14:textId="231F004C" w:rsidR="001A34D3" w:rsidRPr="001A34D3" w:rsidRDefault="001A34D3" w:rsidP="001A34D3">
      <w:pPr>
        <w:spacing w:line="360" w:lineRule="auto"/>
        <w:ind w:firstLine="340"/>
        <w:rPr>
          <w:rFonts w:eastAsia="TimesNewRomanPSMT"/>
          <w:noProof/>
          <w:sz w:val="24"/>
          <w:szCs w:val="24"/>
        </w:rPr>
      </w:pPr>
      <w:r w:rsidRPr="001A34D3">
        <w:rPr>
          <w:rStyle w:val="TextChar"/>
          <w:noProof/>
          <w:sz w:val="24"/>
          <w:szCs w:val="24"/>
        </w:rPr>
        <w:t>T</w:t>
      </w:r>
      <w:r w:rsidR="00CE615E">
        <w:rPr>
          <w:rStyle w:val="TextChar"/>
          <w:noProof/>
          <w:sz w:val="24"/>
          <w:szCs w:val="24"/>
        </w:rPr>
        <w:t>ext for this C</w:t>
      </w:r>
      <w:r w:rsidRPr="001A34D3">
        <w:rPr>
          <w:rStyle w:val="TextChar"/>
          <w:noProof/>
          <w:sz w:val="24"/>
          <w:szCs w:val="24"/>
        </w:rPr>
        <w:t>hapter</w:t>
      </w:r>
      <w:r w:rsidR="00CE615E">
        <w:rPr>
          <w:rStyle w:val="TextChar"/>
          <w:noProof/>
          <w:sz w:val="24"/>
          <w:szCs w:val="24"/>
        </w:rPr>
        <w:t>[</w:t>
      </w:r>
      <w:r w:rsidR="00473E5C">
        <w:rPr>
          <w:rStyle w:val="TextChar"/>
          <w:noProof/>
          <w:sz w:val="24"/>
          <w:szCs w:val="24"/>
        </w:rPr>
        <w:t>2,3</w:t>
      </w:r>
      <w:r w:rsidR="00CE615E">
        <w:rPr>
          <w:rStyle w:val="TextChar"/>
          <w:noProof/>
          <w:sz w:val="24"/>
          <w:szCs w:val="24"/>
        </w:rPr>
        <w:t>]</w:t>
      </w:r>
      <w:r w:rsidRPr="001A34D3">
        <w:rPr>
          <w:noProof/>
          <w:sz w:val="24"/>
          <w:szCs w:val="24"/>
        </w:rPr>
        <w:t>.</w:t>
      </w:r>
    </w:p>
    <w:p w14:paraId="2DDED85A" w14:textId="77777777" w:rsidR="008B1A04" w:rsidRPr="001A34D3" w:rsidRDefault="008B1A04" w:rsidP="001A34D3">
      <w:pPr>
        <w:spacing w:line="360" w:lineRule="auto"/>
        <w:rPr>
          <w:noProof/>
          <w:sz w:val="24"/>
          <w:szCs w:val="24"/>
          <w:lang w:val="it-IT"/>
        </w:rPr>
      </w:pPr>
    </w:p>
    <w:p w14:paraId="591EBA4D" w14:textId="77777777" w:rsidR="00747690" w:rsidRPr="004C6FA9" w:rsidRDefault="00747690" w:rsidP="00761966">
      <w:pPr>
        <w:pStyle w:val="Heading1"/>
        <w:rPr>
          <w:rFonts w:ascii="Times New Roman" w:hAnsi="Times New Roman"/>
          <w:noProof/>
        </w:rPr>
      </w:pPr>
      <w:r w:rsidRPr="004C6FA9">
        <w:rPr>
          <w:noProof/>
        </w:rPr>
        <w:t>Discussion</w:t>
      </w:r>
    </w:p>
    <w:p w14:paraId="0ADE125D" w14:textId="77777777" w:rsidR="001A34D3" w:rsidRPr="001A34D3" w:rsidRDefault="001A34D3" w:rsidP="001A34D3">
      <w:pPr>
        <w:spacing w:line="360" w:lineRule="auto"/>
        <w:ind w:firstLine="340"/>
        <w:rPr>
          <w:rFonts w:eastAsia="TimesNewRomanPSMT"/>
          <w:noProof/>
          <w:sz w:val="24"/>
          <w:szCs w:val="24"/>
        </w:rPr>
      </w:pPr>
      <w:r w:rsidRPr="001A34D3">
        <w:rPr>
          <w:rStyle w:val="TextChar"/>
          <w:noProof/>
          <w:sz w:val="24"/>
          <w:szCs w:val="24"/>
        </w:rPr>
        <w:t>Text</w:t>
      </w:r>
      <w:r w:rsidR="00CE615E">
        <w:rPr>
          <w:rStyle w:val="TextChar"/>
          <w:noProof/>
          <w:sz w:val="24"/>
          <w:szCs w:val="24"/>
        </w:rPr>
        <w:t xml:space="preserve"> [1-3] for this C</w:t>
      </w:r>
      <w:r w:rsidRPr="001A34D3">
        <w:rPr>
          <w:rStyle w:val="TextChar"/>
          <w:noProof/>
          <w:sz w:val="24"/>
          <w:szCs w:val="24"/>
        </w:rPr>
        <w:t>hapter</w:t>
      </w:r>
      <w:r w:rsidRPr="001A34D3">
        <w:rPr>
          <w:noProof/>
          <w:sz w:val="24"/>
          <w:szCs w:val="24"/>
        </w:rPr>
        <w:t>.</w:t>
      </w:r>
    </w:p>
    <w:p w14:paraId="04732CF7" w14:textId="77777777" w:rsidR="004C6FA9" w:rsidRPr="001A34D3" w:rsidRDefault="004C6FA9" w:rsidP="001A34D3">
      <w:pPr>
        <w:pStyle w:val="Text"/>
        <w:spacing w:line="360" w:lineRule="auto"/>
        <w:ind w:firstLine="0"/>
        <w:rPr>
          <w:noProof/>
          <w:sz w:val="24"/>
          <w:szCs w:val="24"/>
          <w:lang w:val="it-IT"/>
        </w:rPr>
      </w:pPr>
    </w:p>
    <w:p w14:paraId="5190B587" w14:textId="77777777" w:rsidR="004C6FA9" w:rsidRPr="004C6FA9" w:rsidRDefault="004C6FA9" w:rsidP="004C6FA9">
      <w:pPr>
        <w:pStyle w:val="Heading1"/>
        <w:rPr>
          <w:noProof/>
        </w:rPr>
      </w:pPr>
      <w:r w:rsidRPr="004C6FA9">
        <w:rPr>
          <w:noProof/>
        </w:rPr>
        <w:t>Conclusion</w:t>
      </w:r>
    </w:p>
    <w:p w14:paraId="3790E5EB" w14:textId="77777777" w:rsidR="001A34D3" w:rsidRPr="001A34D3" w:rsidRDefault="001A34D3" w:rsidP="001A34D3">
      <w:pPr>
        <w:spacing w:line="360" w:lineRule="auto"/>
        <w:ind w:firstLine="340"/>
        <w:rPr>
          <w:rFonts w:eastAsia="TimesNewRomanPSMT"/>
          <w:noProof/>
          <w:sz w:val="24"/>
          <w:szCs w:val="24"/>
        </w:rPr>
      </w:pPr>
      <w:r w:rsidRPr="001A34D3">
        <w:rPr>
          <w:rStyle w:val="TextChar"/>
          <w:noProof/>
          <w:sz w:val="24"/>
          <w:szCs w:val="24"/>
        </w:rPr>
        <w:t>T</w:t>
      </w:r>
      <w:r w:rsidR="00CE615E">
        <w:rPr>
          <w:rStyle w:val="TextChar"/>
          <w:noProof/>
          <w:sz w:val="24"/>
          <w:szCs w:val="24"/>
        </w:rPr>
        <w:t>ext for this C</w:t>
      </w:r>
      <w:r w:rsidRPr="001A34D3">
        <w:rPr>
          <w:rStyle w:val="TextChar"/>
          <w:noProof/>
          <w:sz w:val="24"/>
          <w:szCs w:val="24"/>
        </w:rPr>
        <w:t>hapter</w:t>
      </w:r>
      <w:r w:rsidRPr="001A34D3">
        <w:rPr>
          <w:noProof/>
          <w:sz w:val="24"/>
          <w:szCs w:val="24"/>
        </w:rPr>
        <w:t>.</w:t>
      </w:r>
    </w:p>
    <w:p w14:paraId="4CD13519" w14:textId="77777777" w:rsidR="004C6FA9" w:rsidRPr="001A34D3" w:rsidRDefault="004C6FA9" w:rsidP="001A34D3">
      <w:pPr>
        <w:pStyle w:val="Text"/>
        <w:spacing w:line="360" w:lineRule="auto"/>
        <w:ind w:firstLine="0"/>
        <w:rPr>
          <w:rFonts w:ascii="Arial" w:hAnsi="Arial" w:cs="Arial"/>
          <w:b/>
          <w:noProof/>
          <w:sz w:val="24"/>
          <w:szCs w:val="24"/>
        </w:rPr>
      </w:pPr>
    </w:p>
    <w:p w14:paraId="10EED9ED" w14:textId="77777777" w:rsidR="00190E96" w:rsidRPr="000A2E6A" w:rsidRDefault="004C6FA9" w:rsidP="001A34D3">
      <w:pPr>
        <w:pStyle w:val="Heading1"/>
      </w:pPr>
      <w:r w:rsidRPr="000A2E6A">
        <w:t>Acknowledgements</w:t>
      </w:r>
    </w:p>
    <w:p w14:paraId="362B0468" w14:textId="77777777" w:rsidR="004C6FA9" w:rsidRPr="001A34D3" w:rsidRDefault="001A34D3" w:rsidP="001A34D3">
      <w:pPr>
        <w:pStyle w:val="MediumText"/>
        <w:spacing w:line="360" w:lineRule="auto"/>
        <w:rPr>
          <w:noProof/>
          <w:sz w:val="24"/>
          <w:szCs w:val="24"/>
        </w:rPr>
      </w:pPr>
      <w:r w:rsidRPr="001A34D3">
        <w:rPr>
          <w:noProof/>
          <w:sz w:val="24"/>
          <w:szCs w:val="24"/>
        </w:rPr>
        <w:t>T</w:t>
      </w:r>
      <w:r w:rsidR="00CE615E">
        <w:rPr>
          <w:noProof/>
          <w:sz w:val="24"/>
          <w:szCs w:val="24"/>
        </w:rPr>
        <w:t>ext for this C</w:t>
      </w:r>
      <w:r w:rsidRPr="001A34D3">
        <w:rPr>
          <w:noProof/>
          <w:sz w:val="24"/>
          <w:szCs w:val="24"/>
        </w:rPr>
        <w:t>hapter</w:t>
      </w:r>
    </w:p>
    <w:p w14:paraId="2B54E32C" w14:textId="77777777" w:rsidR="004C6FA9" w:rsidRPr="001A34D3" w:rsidRDefault="004C6FA9" w:rsidP="001A34D3">
      <w:pPr>
        <w:spacing w:line="360" w:lineRule="auto"/>
        <w:rPr>
          <w:noProof/>
          <w:sz w:val="24"/>
          <w:szCs w:val="24"/>
        </w:rPr>
      </w:pPr>
    </w:p>
    <w:p w14:paraId="729BDD35" w14:textId="77777777" w:rsidR="001A34D3" w:rsidRDefault="001A34D3">
      <w:pPr>
        <w:spacing w:after="200" w:line="276" w:lineRule="auto"/>
        <w:jc w:val="left"/>
        <w:rPr>
          <w:rFonts w:ascii="Arial" w:hAnsi="Arial" w:cs="Arial"/>
          <w:b/>
          <w:noProof/>
          <w:sz w:val="20"/>
          <w:szCs w:val="20"/>
        </w:rPr>
      </w:pPr>
      <w:r>
        <w:rPr>
          <w:noProof/>
        </w:rPr>
        <w:br w:type="page"/>
      </w:r>
    </w:p>
    <w:p w14:paraId="60822C5E" w14:textId="77777777" w:rsidR="00747690" w:rsidRPr="004C6FA9" w:rsidRDefault="00747690" w:rsidP="001A34D3">
      <w:pPr>
        <w:pStyle w:val="Heading1"/>
        <w:rPr>
          <w:noProof/>
        </w:rPr>
      </w:pPr>
      <w:r w:rsidRPr="004C6FA9">
        <w:rPr>
          <w:noProof/>
        </w:rPr>
        <w:lastRenderedPageBreak/>
        <w:t>References</w:t>
      </w:r>
    </w:p>
    <w:p w14:paraId="7CED048F" w14:textId="12E39DA8" w:rsidR="00190E96" w:rsidRPr="00BF054C" w:rsidRDefault="00190E96" w:rsidP="00BF054C">
      <w:pPr>
        <w:pStyle w:val="Heading1"/>
        <w:numPr>
          <w:ilvl w:val="0"/>
          <w:numId w:val="3"/>
        </w:numPr>
        <w:shd w:val="clear" w:color="auto" w:fill="FFFFFF"/>
        <w:spacing w:before="240" w:after="120" w:line="480" w:lineRule="auto"/>
        <w:rPr>
          <w:rFonts w:ascii="Times New Roman" w:hAnsi="Times New Roman" w:cs="Times New Roman"/>
          <w:b w:val="0"/>
          <w:noProof/>
          <w:sz w:val="24"/>
          <w:szCs w:val="24"/>
        </w:rPr>
      </w:pPr>
      <w:r w:rsidRPr="00BF054C">
        <w:rPr>
          <w:rFonts w:ascii="Times New Roman" w:hAnsi="Times New Roman" w:cs="Times New Roman"/>
          <w:b w:val="0"/>
          <w:noProof/>
          <w:sz w:val="24"/>
          <w:szCs w:val="24"/>
        </w:rPr>
        <w:t>Centers for Disease Control and Prevention (20</w:t>
      </w:r>
      <w:r w:rsidR="00473E5C" w:rsidRPr="00BF054C">
        <w:rPr>
          <w:rFonts w:ascii="Times New Roman" w:hAnsi="Times New Roman" w:cs="Times New Roman"/>
          <w:b w:val="0"/>
          <w:noProof/>
          <w:sz w:val="24"/>
          <w:szCs w:val="24"/>
        </w:rPr>
        <w:t>18</w:t>
      </w:r>
      <w:r w:rsidRPr="00BF054C">
        <w:rPr>
          <w:rFonts w:ascii="Times New Roman" w:hAnsi="Times New Roman" w:cs="Times New Roman"/>
          <w:b w:val="0"/>
          <w:noProof/>
          <w:sz w:val="24"/>
          <w:szCs w:val="24"/>
        </w:rPr>
        <w:t xml:space="preserve">) </w:t>
      </w:r>
      <w:r w:rsidR="00473E5C" w:rsidRPr="00BF054C">
        <w:rPr>
          <w:rFonts w:ascii="Times New Roman" w:hAnsi="Times New Roman" w:cs="Times New Roman"/>
          <w:b w:val="0"/>
          <w:bCs/>
          <w:sz w:val="24"/>
          <w:szCs w:val="24"/>
        </w:rPr>
        <w:t xml:space="preserve">Tracing the scientific outputs in the field of Ebola research based on publications in the Web of </w:t>
      </w:r>
      <w:r w:rsidR="00BF054C" w:rsidRPr="00BF054C">
        <w:rPr>
          <w:rFonts w:ascii="Times New Roman" w:hAnsi="Times New Roman" w:cs="Times New Roman"/>
          <w:b w:val="0"/>
          <w:bCs/>
          <w:sz w:val="24"/>
          <w:szCs w:val="24"/>
        </w:rPr>
        <w:t>Science.</w:t>
      </w:r>
      <w:r w:rsidRPr="00BF054C">
        <w:rPr>
          <w:rFonts w:ascii="Times New Roman" w:hAnsi="Times New Roman" w:cs="Times New Roman"/>
          <w:b w:val="0"/>
          <w:noProof/>
          <w:sz w:val="24"/>
          <w:szCs w:val="24"/>
        </w:rPr>
        <w:t xml:space="preserve"> MMWR Morb Mortal Wkly Rep 58(38):1071-1074.</w:t>
      </w:r>
    </w:p>
    <w:p w14:paraId="230E4BCF" w14:textId="77777777" w:rsidR="00190E96" w:rsidRPr="00BF054C" w:rsidRDefault="00190E96" w:rsidP="00BF054C">
      <w:pPr>
        <w:pStyle w:val="References"/>
        <w:numPr>
          <w:ilvl w:val="0"/>
          <w:numId w:val="3"/>
        </w:numPr>
        <w:spacing w:line="480" w:lineRule="auto"/>
        <w:rPr>
          <w:noProof/>
          <w:sz w:val="24"/>
          <w:szCs w:val="24"/>
        </w:rPr>
      </w:pPr>
      <w:r w:rsidRPr="00BF054C">
        <w:rPr>
          <w:noProof/>
          <w:sz w:val="24"/>
          <w:szCs w:val="24"/>
        </w:rPr>
        <w:t>Centers for Disease Control and Prevention (2009) Hospitalized patients with novel influenza A (H1N1) virus infection - California, April-May, 2009. MMWR Morb Mortal Wkly Rep 58(19):536-541.</w:t>
      </w:r>
    </w:p>
    <w:p w14:paraId="71445C2A" w14:textId="356DB922" w:rsidR="00BF054C" w:rsidRDefault="00BF054C" w:rsidP="00BF054C">
      <w:pPr>
        <w:pStyle w:val="References"/>
        <w:numPr>
          <w:ilvl w:val="0"/>
          <w:numId w:val="3"/>
        </w:numPr>
        <w:spacing w:line="480" w:lineRule="auto"/>
        <w:rPr>
          <w:noProof/>
          <w:sz w:val="24"/>
          <w:szCs w:val="24"/>
        </w:rPr>
      </w:pPr>
      <w:r w:rsidRPr="00BF054C">
        <w:rPr>
          <w:noProof/>
          <w:sz w:val="24"/>
          <w:szCs w:val="24"/>
        </w:rPr>
        <w:t xml:space="preserve">Perveen I, Majid A, Knawal S, Naz I, Sehar S, Ahmed S, Raza MA (2013) Prevalence and antimicrobial susceptibility pattern of methicillin-resistant </w:t>
      </w:r>
      <w:r w:rsidRPr="00BF054C">
        <w:rPr>
          <w:i/>
          <w:noProof/>
          <w:sz w:val="24"/>
          <w:szCs w:val="24"/>
        </w:rPr>
        <w:t>Staphylococcus aureus</w:t>
      </w:r>
      <w:r w:rsidRPr="00BF054C">
        <w:rPr>
          <w:noProof/>
          <w:sz w:val="24"/>
          <w:szCs w:val="24"/>
        </w:rPr>
        <w:t xml:space="preserve"> and coagulase-negative Staphylococci in Rawalpindi, Pakistan. Br J Med Med Res 3: 198-209. </w:t>
      </w:r>
    </w:p>
    <w:p w14:paraId="4D64113C" w14:textId="77777777" w:rsidR="003C2B3E" w:rsidRPr="00BF054C" w:rsidRDefault="003C2B3E" w:rsidP="003C2B3E">
      <w:pPr>
        <w:pStyle w:val="References"/>
        <w:spacing w:line="480" w:lineRule="auto"/>
        <w:ind w:left="720" w:firstLine="0"/>
        <w:rPr>
          <w:noProof/>
          <w:sz w:val="24"/>
          <w:szCs w:val="24"/>
        </w:rPr>
      </w:pPr>
    </w:p>
    <w:p w14:paraId="01748811" w14:textId="77777777" w:rsidR="00797A36" w:rsidRPr="001A34D3" w:rsidRDefault="00797A36" w:rsidP="007421AB">
      <w:pPr>
        <w:pStyle w:val="References"/>
        <w:spacing w:line="360" w:lineRule="auto"/>
        <w:rPr>
          <w:noProof/>
          <w:sz w:val="24"/>
          <w:szCs w:val="24"/>
        </w:rPr>
      </w:pPr>
    </w:p>
    <w:p w14:paraId="6E949405" w14:textId="77777777" w:rsidR="007421AB" w:rsidRDefault="007421AB">
      <w:pPr>
        <w:spacing w:after="200" w:line="276" w:lineRule="auto"/>
        <w:jc w:val="left"/>
        <w:rPr>
          <w:rFonts w:eastAsia="TimesNewRomanPSMT"/>
          <w:noProof/>
        </w:rPr>
      </w:pPr>
      <w:r>
        <w:rPr>
          <w:rFonts w:eastAsia="TimesNewRomanPSMT"/>
          <w:noProof/>
        </w:rPr>
        <w:br w:type="page"/>
      </w:r>
    </w:p>
    <w:p w14:paraId="54FF6539" w14:textId="77777777" w:rsidR="007421AB" w:rsidRDefault="007421AB" w:rsidP="007421AB">
      <w:pPr>
        <w:pStyle w:val="Heading1"/>
      </w:pPr>
      <w:r>
        <w:lastRenderedPageBreak/>
        <w:t>Supplementary files legends</w:t>
      </w:r>
    </w:p>
    <w:p w14:paraId="64DB262E" w14:textId="77777777" w:rsidR="007421AB" w:rsidRDefault="007421AB" w:rsidP="007421AB">
      <w:r>
        <w:t>(DO NOT insert tables or images in this file, only legends should be placed here)</w:t>
      </w:r>
    </w:p>
    <w:p w14:paraId="465490D2" w14:textId="77777777" w:rsidR="007421AB" w:rsidRPr="007D04A1" w:rsidRDefault="007421AB" w:rsidP="007421AB"/>
    <w:p w14:paraId="3544A786" w14:textId="77777777" w:rsidR="007421AB" w:rsidRDefault="007421AB" w:rsidP="007421AB">
      <w:pPr>
        <w:pStyle w:val="Heading1"/>
      </w:pPr>
      <w:r>
        <w:t>Figures</w:t>
      </w:r>
    </w:p>
    <w:p w14:paraId="25DB945A" w14:textId="77777777" w:rsidR="007421AB" w:rsidRDefault="007421AB" w:rsidP="007421AB">
      <w:pPr>
        <w:pStyle w:val="Heading2"/>
      </w:pPr>
      <w:r>
        <w:t xml:space="preserve">Figure 1. </w:t>
      </w:r>
      <w:r w:rsidRPr="00952E4B">
        <w:t>Sample figure title</w:t>
      </w:r>
    </w:p>
    <w:p w14:paraId="73D6FDE9" w14:textId="77777777" w:rsidR="007421AB" w:rsidRDefault="007421AB" w:rsidP="007421AB">
      <w:r>
        <w:t>Figure legend text (do NOT place images in this file)</w:t>
      </w:r>
    </w:p>
    <w:p w14:paraId="19D7BCD9" w14:textId="77777777" w:rsidR="007421AB" w:rsidRDefault="007421AB" w:rsidP="007421AB">
      <w:pPr>
        <w:pStyle w:val="Heading2"/>
      </w:pPr>
      <w:r>
        <w:t xml:space="preserve">Figure 2. </w:t>
      </w:r>
      <w:r w:rsidRPr="00952E4B">
        <w:t>Another sample figure title</w:t>
      </w:r>
    </w:p>
    <w:p w14:paraId="04748536" w14:textId="77777777" w:rsidR="007421AB" w:rsidRDefault="007421AB" w:rsidP="007421AB">
      <w:r>
        <w:t>Figure legend text. (do NOT place images in this file)</w:t>
      </w:r>
    </w:p>
    <w:p w14:paraId="05271AD3" w14:textId="77777777" w:rsidR="007421AB" w:rsidRDefault="007421AB" w:rsidP="007421AB">
      <w:r>
        <w:t>…</w:t>
      </w:r>
    </w:p>
    <w:p w14:paraId="483CB897" w14:textId="77777777" w:rsidR="007421AB" w:rsidRDefault="007421AB" w:rsidP="007421AB"/>
    <w:p w14:paraId="5C824B93" w14:textId="77777777" w:rsidR="007421AB" w:rsidRDefault="007421AB" w:rsidP="007421AB">
      <w:pPr>
        <w:pStyle w:val="Heading1"/>
      </w:pPr>
      <w:r>
        <w:t>Tables</w:t>
      </w:r>
    </w:p>
    <w:p w14:paraId="0D9A34A0" w14:textId="77777777" w:rsidR="007421AB" w:rsidRDefault="007421AB" w:rsidP="007421AB">
      <w:pPr>
        <w:pStyle w:val="Heading2"/>
      </w:pPr>
      <w:r>
        <w:t xml:space="preserve">Table 1. </w:t>
      </w:r>
      <w:r w:rsidRPr="00952E4B">
        <w:t>Sample table title</w:t>
      </w:r>
    </w:p>
    <w:p w14:paraId="6FE19904" w14:textId="77777777" w:rsidR="007421AB" w:rsidRDefault="007421AB" w:rsidP="007421AB">
      <w:r>
        <w:t>Table legend text. (do NOT place tables in this file)</w:t>
      </w:r>
    </w:p>
    <w:p w14:paraId="3CB825D0" w14:textId="77777777" w:rsidR="007421AB" w:rsidRDefault="007421AB" w:rsidP="007421AB">
      <w:pPr>
        <w:pStyle w:val="Heading2"/>
      </w:pPr>
      <w:r>
        <w:t xml:space="preserve">Table 2. </w:t>
      </w:r>
      <w:r w:rsidRPr="00952E4B">
        <w:t>Another sample table title</w:t>
      </w:r>
    </w:p>
    <w:p w14:paraId="7F8F8409" w14:textId="77777777" w:rsidR="007421AB" w:rsidRDefault="007421AB" w:rsidP="007421AB">
      <w:r>
        <w:t>Table legend text. (do NOT place tables in this file)</w:t>
      </w:r>
    </w:p>
    <w:p w14:paraId="3FC9478E" w14:textId="77777777" w:rsidR="007421AB" w:rsidRDefault="007421AB" w:rsidP="007421AB">
      <w:r>
        <w:t>…</w:t>
      </w:r>
    </w:p>
    <w:p w14:paraId="27CAD6D9" w14:textId="77777777" w:rsidR="007421AB" w:rsidRDefault="007421AB" w:rsidP="007421AB"/>
    <w:p w14:paraId="2BA10884" w14:textId="77777777" w:rsidR="007421AB" w:rsidRDefault="007421AB" w:rsidP="007421AB">
      <w:pPr>
        <w:pStyle w:val="Heading1"/>
      </w:pPr>
      <w:r>
        <w:t>Additional files</w:t>
      </w:r>
    </w:p>
    <w:p w14:paraId="5BD086F2" w14:textId="77777777" w:rsidR="007421AB" w:rsidRDefault="007421AB" w:rsidP="007421AB">
      <w:pPr>
        <w:pStyle w:val="Heading3"/>
      </w:pPr>
    </w:p>
    <w:p w14:paraId="69D5C755" w14:textId="77777777" w:rsidR="007421AB" w:rsidRDefault="007421AB" w:rsidP="007421AB">
      <w:pPr>
        <w:pStyle w:val="Heading3"/>
      </w:pPr>
      <w:r>
        <w:t xml:space="preserve">Additional file 1 – </w:t>
      </w:r>
      <w:r w:rsidRPr="00952E4B">
        <w:t>Sample additional file title</w:t>
      </w:r>
    </w:p>
    <w:p w14:paraId="494CE46A" w14:textId="77777777" w:rsidR="007421AB" w:rsidRPr="00952E4B" w:rsidRDefault="007421AB" w:rsidP="007421AB">
      <w:r>
        <w:t xml:space="preserve">Additional file descriptions text (including details of how to view the file, if it is in a non-standard format). </w:t>
      </w:r>
    </w:p>
    <w:p w14:paraId="25E39CDD" w14:textId="77777777" w:rsidR="007421AB" w:rsidRDefault="007421AB" w:rsidP="007421AB">
      <w:pPr>
        <w:pStyle w:val="Heading3"/>
      </w:pPr>
    </w:p>
    <w:p w14:paraId="28058269" w14:textId="77777777" w:rsidR="007421AB" w:rsidRDefault="007421AB" w:rsidP="007421AB">
      <w:pPr>
        <w:pStyle w:val="Heading3"/>
      </w:pPr>
      <w:r>
        <w:t xml:space="preserve">Additional file 2 – </w:t>
      </w:r>
      <w:r w:rsidRPr="00952E4B">
        <w:t>Another sample additional file title</w:t>
      </w:r>
    </w:p>
    <w:p w14:paraId="7668AB7E" w14:textId="77777777" w:rsidR="007421AB" w:rsidRPr="00952E4B" w:rsidRDefault="007421AB" w:rsidP="007421AB">
      <w:r>
        <w:t xml:space="preserve">Additional file descriptions text (including details of how to view the file, if it is in a non-standard format). </w:t>
      </w:r>
    </w:p>
    <w:permEnd w:id="1364669775"/>
    <w:p w14:paraId="2887E734" w14:textId="77777777" w:rsidR="00522AAB" w:rsidRPr="004C6FA9" w:rsidRDefault="00522AAB" w:rsidP="00761966">
      <w:pPr>
        <w:rPr>
          <w:rFonts w:eastAsia="TimesNewRomanPSMT"/>
          <w:noProof/>
        </w:rPr>
      </w:pPr>
    </w:p>
    <w:sectPr w:rsidR="00522AAB" w:rsidRPr="004C6FA9" w:rsidSect="008E18AF">
      <w:type w:val="continuous"/>
      <w:pgSz w:w="12240" w:h="15840" w:code="1"/>
      <w:pgMar w:top="1298" w:right="1009" w:bottom="1298" w:left="1009" w:header="720" w:footer="720" w:gutter="0"/>
      <w:pgNumType w:start="1"/>
      <w:cols w:space="51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BB1B81" w14:textId="77777777" w:rsidR="004E6355" w:rsidRDefault="004E6355" w:rsidP="00761966">
      <w:r>
        <w:separator/>
      </w:r>
    </w:p>
    <w:p w14:paraId="361AF443" w14:textId="77777777" w:rsidR="004E6355" w:rsidRDefault="004E6355" w:rsidP="00761966"/>
  </w:endnote>
  <w:endnote w:type="continuationSeparator" w:id="0">
    <w:p w14:paraId="44F784FA" w14:textId="77777777" w:rsidR="004E6355" w:rsidRDefault="004E6355" w:rsidP="00761966">
      <w:r>
        <w:continuationSeparator/>
      </w:r>
    </w:p>
    <w:p w14:paraId="66B55691" w14:textId="77777777" w:rsidR="004E6355" w:rsidRDefault="004E6355" w:rsidP="007619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MT">
    <w:altName w:val="Arial Unicode MS"/>
    <w:panose1 w:val="00000000000000000000"/>
    <w:charset w:val="80"/>
    <w:family w:val="roman"/>
    <w:notTrueType/>
    <w:pitch w:val="default"/>
    <w:sig w:usb0="00000003" w:usb1="08070000" w:usb2="00000010" w:usb3="00000000" w:csb0="0002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3162214"/>
      <w:docPartObj>
        <w:docPartGallery w:val="Page Numbers (Bottom of Page)"/>
        <w:docPartUnique/>
      </w:docPartObj>
    </w:sdtPr>
    <w:sdtEndPr/>
    <w:sdtContent>
      <w:p w14:paraId="25582395" w14:textId="77777777" w:rsidR="00DB3182" w:rsidRPr="00DB3182" w:rsidRDefault="000B698D" w:rsidP="009961B0">
        <w:pPr>
          <w:pStyle w:val="PageFooter"/>
        </w:pPr>
        <w:r w:rsidRPr="00DB3182">
          <w:fldChar w:fldCharType="begin"/>
        </w:r>
        <w:r w:rsidR="00DB3182" w:rsidRPr="00DB3182">
          <w:instrText xml:space="preserve"> PAGE   \* MERGEFORMAT </w:instrText>
        </w:r>
        <w:r w:rsidRPr="00DB3182">
          <w:fldChar w:fldCharType="separate"/>
        </w:r>
        <w:r w:rsidR="000D1F51">
          <w:rPr>
            <w:noProof/>
          </w:rPr>
          <w:t>3</w:t>
        </w:r>
        <w:r w:rsidRPr="00DB3182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6E621D" w14:textId="77777777" w:rsidR="004E6355" w:rsidRDefault="004E6355" w:rsidP="00761966">
      <w:r>
        <w:separator/>
      </w:r>
    </w:p>
    <w:p w14:paraId="6BB6F92E" w14:textId="77777777" w:rsidR="004E6355" w:rsidRDefault="004E6355" w:rsidP="00761966"/>
  </w:footnote>
  <w:footnote w:type="continuationSeparator" w:id="0">
    <w:p w14:paraId="515C1ECF" w14:textId="77777777" w:rsidR="004E6355" w:rsidRDefault="004E6355" w:rsidP="00761966">
      <w:r>
        <w:continuationSeparator/>
      </w:r>
    </w:p>
    <w:p w14:paraId="5616DC7D" w14:textId="77777777" w:rsidR="004E6355" w:rsidRDefault="004E6355" w:rsidP="007619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6077F" w14:textId="77777777" w:rsidR="008E18AF" w:rsidRDefault="008E18AF" w:rsidP="008E18AF">
    <w:pPr>
      <w:pStyle w:val="Header"/>
      <w:jc w:val="right"/>
      <w:rPr>
        <w:b/>
        <w:bCs/>
        <w:sz w:val="28"/>
        <w:szCs w:val="28"/>
      </w:rPr>
    </w:pPr>
    <w:r w:rsidRPr="008E18AF">
      <w:rPr>
        <w:b/>
        <w:bCs/>
        <w:noProof/>
        <w:sz w:val="28"/>
        <w:szCs w:val="28"/>
      </w:rPr>
      <w:drawing>
        <wp:anchor distT="0" distB="0" distL="114300" distR="114300" simplePos="0" relativeHeight="251661312" behindDoc="1" locked="0" layoutInCell="1" allowOverlap="1" wp14:anchorId="7244D4AB" wp14:editId="559F8946">
          <wp:simplePos x="0" y="0"/>
          <wp:positionH relativeFrom="column">
            <wp:posOffset>16510</wp:posOffset>
          </wp:positionH>
          <wp:positionV relativeFrom="paragraph">
            <wp:posOffset>-409575</wp:posOffset>
          </wp:positionV>
          <wp:extent cx="1238250" cy="866775"/>
          <wp:effectExtent l="0" t="0" r="0" b="952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38" t="17890" r="24195" b="28444"/>
                  <a:stretch/>
                </pic:blipFill>
                <pic:spPr bwMode="auto">
                  <a:xfrm>
                    <a:off x="0" y="0"/>
                    <a:ext cx="1238250" cy="8667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E18AF">
      <w:rPr>
        <w:b/>
        <w:bCs/>
        <w:sz w:val="28"/>
        <w:szCs w:val="28"/>
      </w:rPr>
      <w:t>Life Science Journal of Pakistan</w:t>
    </w:r>
  </w:p>
  <w:p w14:paraId="6B8A4869" w14:textId="77777777" w:rsidR="008E18AF" w:rsidRPr="008E18AF" w:rsidRDefault="008E18AF" w:rsidP="008E18AF">
    <w:pPr>
      <w:pStyle w:val="Header"/>
      <w:jc w:val="right"/>
      <w:rPr>
        <w:b/>
        <w:bCs/>
        <w:sz w:val="18"/>
        <w:szCs w:val="18"/>
      </w:rPr>
    </w:pPr>
    <w:r w:rsidRPr="008E18AF">
      <w:rPr>
        <w:b/>
        <w:bCs/>
        <w:sz w:val="18"/>
        <w:szCs w:val="18"/>
      </w:rPr>
      <w:t>Manuscript Submission Template</w:t>
    </w:r>
  </w:p>
  <w:p w14:paraId="743396E2" w14:textId="77777777" w:rsidR="008E18AF" w:rsidRDefault="008E18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94FA1"/>
    <w:multiLevelType w:val="hybridMultilevel"/>
    <w:tmpl w:val="24DEA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92FA5"/>
    <w:multiLevelType w:val="hybridMultilevel"/>
    <w:tmpl w:val="04C2D2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AF4332"/>
    <w:multiLevelType w:val="hybridMultilevel"/>
    <w:tmpl w:val="16089A1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F01DD6"/>
    <w:multiLevelType w:val="hybridMultilevel"/>
    <w:tmpl w:val="BAE6C262"/>
    <w:lvl w:ilvl="0" w:tplc="DAB863C0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731" w:hanging="360"/>
      </w:pPr>
    </w:lvl>
    <w:lvl w:ilvl="2" w:tplc="0409001B" w:tentative="1">
      <w:start w:val="1"/>
      <w:numFmt w:val="lowerRoman"/>
      <w:lvlText w:val="%3."/>
      <w:lvlJc w:val="right"/>
      <w:pPr>
        <w:ind w:left="1451" w:hanging="180"/>
      </w:pPr>
    </w:lvl>
    <w:lvl w:ilvl="3" w:tplc="0409000F" w:tentative="1">
      <w:start w:val="1"/>
      <w:numFmt w:val="decimal"/>
      <w:lvlText w:val="%4."/>
      <w:lvlJc w:val="left"/>
      <w:pPr>
        <w:ind w:left="2171" w:hanging="360"/>
      </w:pPr>
    </w:lvl>
    <w:lvl w:ilvl="4" w:tplc="04090019" w:tentative="1">
      <w:start w:val="1"/>
      <w:numFmt w:val="lowerLetter"/>
      <w:lvlText w:val="%5."/>
      <w:lvlJc w:val="left"/>
      <w:pPr>
        <w:ind w:left="2891" w:hanging="360"/>
      </w:pPr>
    </w:lvl>
    <w:lvl w:ilvl="5" w:tplc="0409001B" w:tentative="1">
      <w:start w:val="1"/>
      <w:numFmt w:val="lowerRoman"/>
      <w:lvlText w:val="%6."/>
      <w:lvlJc w:val="right"/>
      <w:pPr>
        <w:ind w:left="3611" w:hanging="180"/>
      </w:pPr>
    </w:lvl>
    <w:lvl w:ilvl="6" w:tplc="0409000F" w:tentative="1">
      <w:start w:val="1"/>
      <w:numFmt w:val="decimal"/>
      <w:lvlText w:val="%7."/>
      <w:lvlJc w:val="left"/>
      <w:pPr>
        <w:ind w:left="4331" w:hanging="360"/>
      </w:pPr>
    </w:lvl>
    <w:lvl w:ilvl="7" w:tplc="04090019" w:tentative="1">
      <w:start w:val="1"/>
      <w:numFmt w:val="lowerLetter"/>
      <w:lvlText w:val="%8."/>
      <w:lvlJc w:val="left"/>
      <w:pPr>
        <w:ind w:left="5051" w:hanging="360"/>
      </w:pPr>
    </w:lvl>
    <w:lvl w:ilvl="8" w:tplc="0409001B" w:tentative="1">
      <w:start w:val="1"/>
      <w:numFmt w:val="lowerRoman"/>
      <w:lvlText w:val="%9."/>
      <w:lvlJc w:val="right"/>
      <w:pPr>
        <w:ind w:left="5771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readOnly" w:enforcement="1" w:cryptProviderType="rsaAES" w:cryptAlgorithmClass="hash" w:cryptAlgorithmType="typeAny" w:cryptAlgorithmSid="14" w:cryptSpinCount="100000" w:hash="qnYphR1gLhlGA1ic955BLDJ7XUwNJsSKpztsQbd80jLlrLBl9vi1wHDKGNTvESyhUzfQ1tL+oNW0NRuGlxqq2w==" w:salt="8wxVOIEjFLw7jFvWJdwwVw==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TUytTA2NjIwMzNT0lEKTi0uzszPAykwrgUA8cqOOSwAAAA="/>
  </w:docVars>
  <w:rsids>
    <w:rsidRoot w:val="003210AC"/>
    <w:rsid w:val="00002635"/>
    <w:rsid w:val="00027EB5"/>
    <w:rsid w:val="00051B70"/>
    <w:rsid w:val="0005210E"/>
    <w:rsid w:val="000A2E6A"/>
    <w:rsid w:val="000B698D"/>
    <w:rsid w:val="000C5728"/>
    <w:rsid w:val="000D1F51"/>
    <w:rsid w:val="0011383C"/>
    <w:rsid w:val="00122CF0"/>
    <w:rsid w:val="00170C34"/>
    <w:rsid w:val="00190E96"/>
    <w:rsid w:val="001A34D3"/>
    <w:rsid w:val="001D05BD"/>
    <w:rsid w:val="00274CFF"/>
    <w:rsid w:val="00304EEF"/>
    <w:rsid w:val="003210AC"/>
    <w:rsid w:val="00352548"/>
    <w:rsid w:val="00352ADD"/>
    <w:rsid w:val="003944CE"/>
    <w:rsid w:val="003C2B3E"/>
    <w:rsid w:val="00402322"/>
    <w:rsid w:val="00473E5C"/>
    <w:rsid w:val="00495048"/>
    <w:rsid w:val="004A3C5C"/>
    <w:rsid w:val="004C3813"/>
    <w:rsid w:val="004C6FA9"/>
    <w:rsid w:val="004D6B77"/>
    <w:rsid w:val="004E3341"/>
    <w:rsid w:val="004E6355"/>
    <w:rsid w:val="004F3E67"/>
    <w:rsid w:val="00502A01"/>
    <w:rsid w:val="00522AAB"/>
    <w:rsid w:val="0054042B"/>
    <w:rsid w:val="0054588F"/>
    <w:rsid w:val="00556012"/>
    <w:rsid w:val="00576E48"/>
    <w:rsid w:val="00582D8B"/>
    <w:rsid w:val="00597CF1"/>
    <w:rsid w:val="005D2EB3"/>
    <w:rsid w:val="005E67EA"/>
    <w:rsid w:val="00607678"/>
    <w:rsid w:val="0064594D"/>
    <w:rsid w:val="00653E14"/>
    <w:rsid w:val="00656D2E"/>
    <w:rsid w:val="00690CD6"/>
    <w:rsid w:val="006C2676"/>
    <w:rsid w:val="006C4159"/>
    <w:rsid w:val="006F23F8"/>
    <w:rsid w:val="00707B38"/>
    <w:rsid w:val="00715BEF"/>
    <w:rsid w:val="007421AB"/>
    <w:rsid w:val="00747690"/>
    <w:rsid w:val="00761966"/>
    <w:rsid w:val="00763218"/>
    <w:rsid w:val="00786E81"/>
    <w:rsid w:val="00797A36"/>
    <w:rsid w:val="007D0CB2"/>
    <w:rsid w:val="007F3F03"/>
    <w:rsid w:val="0083161F"/>
    <w:rsid w:val="0087135C"/>
    <w:rsid w:val="0087759D"/>
    <w:rsid w:val="008B1A04"/>
    <w:rsid w:val="008E18AF"/>
    <w:rsid w:val="008F1072"/>
    <w:rsid w:val="00907716"/>
    <w:rsid w:val="00914241"/>
    <w:rsid w:val="009251C4"/>
    <w:rsid w:val="00962BB1"/>
    <w:rsid w:val="00971D86"/>
    <w:rsid w:val="0099445D"/>
    <w:rsid w:val="009961B0"/>
    <w:rsid w:val="009C54D1"/>
    <w:rsid w:val="00A11824"/>
    <w:rsid w:val="00A46CB8"/>
    <w:rsid w:val="00A91CAF"/>
    <w:rsid w:val="00AC3C75"/>
    <w:rsid w:val="00AD77BE"/>
    <w:rsid w:val="00AF29B3"/>
    <w:rsid w:val="00AF6EC7"/>
    <w:rsid w:val="00B05A13"/>
    <w:rsid w:val="00B07E1C"/>
    <w:rsid w:val="00B61890"/>
    <w:rsid w:val="00BE2469"/>
    <w:rsid w:val="00BF054C"/>
    <w:rsid w:val="00C02B81"/>
    <w:rsid w:val="00C4566D"/>
    <w:rsid w:val="00CA7286"/>
    <w:rsid w:val="00CB59C9"/>
    <w:rsid w:val="00CD1651"/>
    <w:rsid w:val="00CE0ACA"/>
    <w:rsid w:val="00CE2D7D"/>
    <w:rsid w:val="00CE615E"/>
    <w:rsid w:val="00CF58D4"/>
    <w:rsid w:val="00D27D8C"/>
    <w:rsid w:val="00D4553D"/>
    <w:rsid w:val="00D47335"/>
    <w:rsid w:val="00D72EEC"/>
    <w:rsid w:val="00DA509C"/>
    <w:rsid w:val="00DB3182"/>
    <w:rsid w:val="00DB6977"/>
    <w:rsid w:val="00DC477B"/>
    <w:rsid w:val="00DD1575"/>
    <w:rsid w:val="00DE5648"/>
    <w:rsid w:val="00E137B5"/>
    <w:rsid w:val="00E66E48"/>
    <w:rsid w:val="00E7655D"/>
    <w:rsid w:val="00E91558"/>
    <w:rsid w:val="00ED78ED"/>
    <w:rsid w:val="00EE0469"/>
    <w:rsid w:val="00EF4242"/>
    <w:rsid w:val="00F02CFD"/>
    <w:rsid w:val="00F1749F"/>
    <w:rsid w:val="00F27494"/>
    <w:rsid w:val="00F8711A"/>
    <w:rsid w:val="00FA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31365C"/>
  <w15:docId w15:val="{B7D47015-C456-42A9-8244-0DBDC35AF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4D3"/>
    <w:pPr>
      <w:spacing w:after="0" w:line="240" w:lineRule="auto"/>
      <w:jc w:val="both"/>
    </w:pPr>
    <w:rPr>
      <w:rFonts w:ascii="Times New Roman" w:hAnsi="Times New Roman"/>
      <w:color w:val="231F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1966"/>
    <w:pPr>
      <w:outlineLvl w:val="0"/>
    </w:pPr>
    <w:rPr>
      <w:rFonts w:ascii="Arial" w:eastAsia="TimesNewRomanPSMT" w:hAnsi="Arial" w:cs="Arial"/>
      <w:b/>
      <w:color w:val="000000"/>
    </w:rPr>
  </w:style>
  <w:style w:type="paragraph" w:styleId="Heading2">
    <w:name w:val="heading 2"/>
    <w:link w:val="Heading2Char"/>
    <w:uiPriority w:val="9"/>
    <w:unhideWhenUsed/>
    <w:qFormat/>
    <w:rsid w:val="007D0CB2"/>
    <w:pPr>
      <w:autoSpaceDE w:val="0"/>
      <w:autoSpaceDN w:val="0"/>
      <w:adjustRightInd w:val="0"/>
      <w:spacing w:after="0" w:line="240" w:lineRule="auto"/>
      <w:jc w:val="both"/>
      <w:outlineLvl w:val="1"/>
    </w:pPr>
    <w:rPr>
      <w:rFonts w:ascii="Times New Roman" w:hAnsi="Times New Roman"/>
      <w:i/>
      <w:color w:val="231F20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07716"/>
    <w:pPr>
      <w:keepNext/>
      <w:keepLines/>
      <w:contextualSpacing/>
      <w:outlineLvl w:val="2"/>
    </w:pPr>
    <w:rPr>
      <w:rFonts w:eastAsiaTheme="majorEastAsia" w:cstheme="majorBidi"/>
      <w:bCs/>
      <w:noProof/>
      <w:color w:val="auto"/>
      <w:sz w:val="20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0A2E6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47690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747690"/>
    <w:pPr>
      <w:tabs>
        <w:tab w:val="center" w:pos="4320"/>
        <w:tab w:val="right" w:pos="8640"/>
      </w:tabs>
    </w:pPr>
    <w:rPr>
      <w:rFonts w:ascii="Calibri" w:eastAsia="Times New Roman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747690"/>
    <w:rPr>
      <w:rFonts w:ascii="Calibri" w:eastAsia="Times New Roman" w:hAnsi="Calibri" w:cs="Times New Roman"/>
    </w:rPr>
  </w:style>
  <w:style w:type="character" w:styleId="PageNumber">
    <w:name w:val="page number"/>
    <w:basedOn w:val="DefaultParagraphFont"/>
    <w:rsid w:val="00747690"/>
  </w:style>
  <w:style w:type="character" w:styleId="CommentReference">
    <w:name w:val="annotation reference"/>
    <w:basedOn w:val="DefaultParagraphFont"/>
    <w:uiPriority w:val="99"/>
    <w:rsid w:val="007476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7690"/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7690"/>
    <w:rPr>
      <w:rFonts w:ascii="Calibri" w:eastAsia="Times New Roma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9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74769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86"/>
    <w:rPr>
      <w:rFonts w:asciiTheme="minorHAnsi" w:eastAsiaTheme="minorEastAsia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86"/>
    <w:rPr>
      <w:rFonts w:ascii="Calibri" w:eastAsia="Times New Roman" w:hAnsi="Calibri" w:cs="Times New Roman"/>
      <w:b/>
      <w:bCs/>
      <w:sz w:val="20"/>
      <w:szCs w:val="20"/>
    </w:rPr>
  </w:style>
  <w:style w:type="table" w:styleId="TableGrid">
    <w:name w:val="Table Grid"/>
    <w:basedOn w:val="TableNormal"/>
    <w:rsid w:val="008316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2C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2CF0"/>
  </w:style>
  <w:style w:type="paragraph" w:styleId="Title">
    <w:name w:val="Title"/>
    <w:next w:val="Heading1"/>
    <w:link w:val="TitleChar"/>
    <w:uiPriority w:val="10"/>
    <w:qFormat/>
    <w:rsid w:val="007D0CB2"/>
    <w:pPr>
      <w:spacing w:after="0" w:line="240" w:lineRule="auto"/>
    </w:pPr>
    <w:rPr>
      <w:rFonts w:ascii="Arial" w:hAnsi="Arial" w:cs="Arial"/>
      <w:b/>
      <w:color w:val="000000"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7D0CB2"/>
    <w:rPr>
      <w:rFonts w:ascii="Arial" w:hAnsi="Arial" w:cs="Arial"/>
      <w:b/>
      <w:color w:val="000000"/>
      <w:sz w:val="28"/>
      <w:szCs w:val="28"/>
      <w:lang w:val="en-US"/>
    </w:rPr>
  </w:style>
  <w:style w:type="paragraph" w:styleId="Subtitle">
    <w:name w:val="Subtitle"/>
    <w:link w:val="SubtitleChar"/>
    <w:uiPriority w:val="11"/>
    <w:qFormat/>
    <w:rsid w:val="007D0CB2"/>
    <w:pPr>
      <w:spacing w:after="0" w:line="240" w:lineRule="auto"/>
    </w:pPr>
    <w:rPr>
      <w:rFonts w:ascii="Arial" w:hAnsi="Arial" w:cs="Arial"/>
      <w:i/>
      <w:color w:val="231F20"/>
      <w:sz w:val="28"/>
      <w:szCs w:val="28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7D0CB2"/>
    <w:rPr>
      <w:rFonts w:ascii="Arial" w:hAnsi="Arial" w:cs="Arial"/>
      <w:i/>
      <w:color w:val="231F20"/>
      <w:sz w:val="28"/>
      <w:szCs w:val="28"/>
      <w:lang w:val="en-US"/>
    </w:rPr>
  </w:style>
  <w:style w:type="paragraph" w:customStyle="1" w:styleId="AuthorsList">
    <w:name w:val="Authors List"/>
    <w:link w:val="AuthorsListChar"/>
    <w:qFormat/>
    <w:rsid w:val="00DA509C"/>
    <w:pPr>
      <w:spacing w:after="0" w:line="240" w:lineRule="auto"/>
    </w:pPr>
    <w:rPr>
      <w:rFonts w:ascii="Arial" w:hAnsi="Arial" w:cs="Arial"/>
      <w:color w:val="000000"/>
      <w:lang w:val="en-US"/>
    </w:rPr>
  </w:style>
  <w:style w:type="paragraph" w:customStyle="1" w:styleId="Affiliations">
    <w:name w:val="Affiliations"/>
    <w:link w:val="AffiliationsChar"/>
    <w:qFormat/>
    <w:rsid w:val="00E7655D"/>
    <w:pPr>
      <w:spacing w:after="0" w:line="240" w:lineRule="auto"/>
    </w:pPr>
    <w:rPr>
      <w:rFonts w:ascii="Arial" w:hAnsi="Arial" w:cs="Arial"/>
      <w:i/>
      <w:color w:val="000000"/>
      <w:sz w:val="20"/>
      <w:szCs w:val="20"/>
      <w:lang w:val="en-US"/>
    </w:rPr>
  </w:style>
  <w:style w:type="character" w:customStyle="1" w:styleId="AuthorsListChar">
    <w:name w:val="Authors List Char"/>
    <w:basedOn w:val="DefaultParagraphFont"/>
    <w:link w:val="AuthorsList"/>
    <w:rsid w:val="00DA509C"/>
    <w:rPr>
      <w:rFonts w:ascii="Arial" w:hAnsi="Arial" w:cs="Arial"/>
      <w:color w:val="000000"/>
      <w:lang w:val="en-US"/>
    </w:rPr>
  </w:style>
  <w:style w:type="paragraph" w:customStyle="1" w:styleId="SmallHeading">
    <w:name w:val="Small Heading"/>
    <w:link w:val="SmallHeadingChar"/>
    <w:rsid w:val="007D0CB2"/>
    <w:pPr>
      <w:spacing w:after="0" w:line="240" w:lineRule="auto"/>
    </w:pPr>
    <w:rPr>
      <w:rFonts w:ascii="Arial" w:hAnsi="Arial" w:cs="Arial"/>
      <w:b/>
      <w:color w:val="231F20"/>
      <w:sz w:val="20"/>
      <w:szCs w:val="20"/>
      <w:lang w:val="en-US"/>
    </w:rPr>
  </w:style>
  <w:style w:type="character" w:customStyle="1" w:styleId="AffiliationsChar">
    <w:name w:val="Affiliations Char"/>
    <w:basedOn w:val="DefaultParagraphFont"/>
    <w:link w:val="Affiliations"/>
    <w:rsid w:val="00E7655D"/>
    <w:rPr>
      <w:rFonts w:ascii="Arial" w:hAnsi="Arial" w:cs="Arial"/>
      <w:i/>
      <w:color w:val="000000"/>
      <w:sz w:val="20"/>
      <w:szCs w:val="20"/>
      <w:lang w:val="en-US"/>
    </w:rPr>
  </w:style>
  <w:style w:type="paragraph" w:customStyle="1" w:styleId="SmallText">
    <w:name w:val="Small Text"/>
    <w:link w:val="SmallTextChar"/>
    <w:qFormat/>
    <w:rsid w:val="007D0CB2"/>
    <w:pPr>
      <w:spacing w:after="0" w:line="240" w:lineRule="auto"/>
    </w:pPr>
    <w:rPr>
      <w:rFonts w:ascii="Times New Roman" w:hAnsi="Times New Roman"/>
      <w:color w:val="231F20"/>
      <w:sz w:val="18"/>
      <w:szCs w:val="18"/>
      <w:lang w:val="en-US"/>
    </w:rPr>
  </w:style>
  <w:style w:type="character" w:customStyle="1" w:styleId="SmallHeadingChar">
    <w:name w:val="Small Heading Char"/>
    <w:basedOn w:val="DefaultParagraphFont"/>
    <w:link w:val="SmallHeading"/>
    <w:rsid w:val="007D0CB2"/>
    <w:rPr>
      <w:rFonts w:ascii="Arial" w:hAnsi="Arial" w:cs="Arial"/>
      <w:b/>
      <w:color w:val="231F20"/>
      <w:sz w:val="20"/>
      <w:szCs w:val="20"/>
      <w:lang w:val="en-US"/>
    </w:rPr>
  </w:style>
  <w:style w:type="paragraph" w:customStyle="1" w:styleId="Citation">
    <w:name w:val="Citation"/>
    <w:link w:val="CitationChar"/>
    <w:qFormat/>
    <w:rsid w:val="00761966"/>
    <w:pPr>
      <w:spacing w:after="0" w:line="240" w:lineRule="auto"/>
    </w:pPr>
    <w:rPr>
      <w:rFonts w:ascii="Times New Roman" w:hAnsi="Times New Roman" w:cs="Times New Roman"/>
      <w:i/>
      <w:color w:val="231F20"/>
      <w:sz w:val="18"/>
      <w:szCs w:val="18"/>
      <w:lang w:val="en-US"/>
    </w:rPr>
  </w:style>
  <w:style w:type="character" w:customStyle="1" w:styleId="SmallTextChar">
    <w:name w:val="Small Text Char"/>
    <w:basedOn w:val="DefaultParagraphFont"/>
    <w:link w:val="SmallText"/>
    <w:rsid w:val="007D0CB2"/>
    <w:rPr>
      <w:rFonts w:ascii="Times New Roman" w:hAnsi="Times New Roman"/>
      <w:color w:val="231F20"/>
      <w:sz w:val="18"/>
      <w:szCs w:val="18"/>
      <w:lang w:val="en-US"/>
    </w:rPr>
  </w:style>
  <w:style w:type="paragraph" w:customStyle="1" w:styleId="FirstPageSmall">
    <w:name w:val="First Page Small"/>
    <w:link w:val="FirstPageSmallChar"/>
    <w:qFormat/>
    <w:rsid w:val="00761966"/>
    <w:pPr>
      <w:spacing w:after="0" w:line="240" w:lineRule="auto"/>
    </w:pPr>
    <w:rPr>
      <w:rFonts w:ascii="Times New Roman" w:hAnsi="Times New Roman" w:cs="Times New Roman"/>
      <w:color w:val="231F20"/>
      <w:sz w:val="16"/>
      <w:szCs w:val="16"/>
      <w:lang w:val="en-GB"/>
    </w:rPr>
  </w:style>
  <w:style w:type="character" w:customStyle="1" w:styleId="CitationChar">
    <w:name w:val="Citation Char"/>
    <w:basedOn w:val="DefaultParagraphFont"/>
    <w:link w:val="Citation"/>
    <w:rsid w:val="00761966"/>
    <w:rPr>
      <w:rFonts w:ascii="Times New Roman" w:hAnsi="Times New Roman" w:cs="Times New Roman"/>
      <w:i/>
      <w:color w:val="231F20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61966"/>
    <w:rPr>
      <w:rFonts w:ascii="Arial" w:eastAsia="TimesNewRomanPSMT" w:hAnsi="Arial" w:cs="Arial"/>
      <w:b/>
      <w:color w:val="000000"/>
      <w:lang w:val="en-US"/>
    </w:rPr>
  </w:style>
  <w:style w:type="character" w:customStyle="1" w:styleId="FirstPageSmallChar">
    <w:name w:val="First Page Small Char"/>
    <w:basedOn w:val="DefaultParagraphFont"/>
    <w:link w:val="FirstPageSmall"/>
    <w:rsid w:val="00761966"/>
    <w:rPr>
      <w:rFonts w:ascii="Times New Roman" w:hAnsi="Times New Roman" w:cs="Times New Roman"/>
      <w:color w:val="231F20"/>
      <w:sz w:val="16"/>
      <w:szCs w:val="16"/>
      <w:lang w:val="en-GB"/>
    </w:rPr>
  </w:style>
  <w:style w:type="paragraph" w:customStyle="1" w:styleId="References">
    <w:name w:val="References"/>
    <w:link w:val="ReferencesChar"/>
    <w:qFormat/>
    <w:rsid w:val="00DA509C"/>
    <w:pPr>
      <w:autoSpaceDE w:val="0"/>
      <w:autoSpaceDN w:val="0"/>
      <w:adjustRightInd w:val="0"/>
      <w:spacing w:after="0" w:line="240" w:lineRule="auto"/>
      <w:ind w:left="357" w:hanging="357"/>
      <w:jc w:val="both"/>
    </w:pPr>
    <w:rPr>
      <w:rFonts w:ascii="Times New Roman" w:eastAsia="TimesNewRomanPSMT" w:hAnsi="Times New Roman"/>
      <w:color w:val="231F20"/>
      <w:sz w:val="18"/>
      <w:szCs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D0CB2"/>
    <w:rPr>
      <w:rFonts w:ascii="Times New Roman" w:hAnsi="Times New Roman"/>
      <w:i/>
      <w:color w:val="231F20"/>
      <w:lang w:val="en-US"/>
    </w:rPr>
  </w:style>
  <w:style w:type="character" w:customStyle="1" w:styleId="ReferencesChar">
    <w:name w:val="References Char"/>
    <w:basedOn w:val="DefaultParagraphFont"/>
    <w:link w:val="References"/>
    <w:rsid w:val="00DA509C"/>
    <w:rPr>
      <w:rFonts w:ascii="Times New Roman" w:eastAsia="TimesNewRomanPSMT" w:hAnsi="Times New Roman"/>
      <w:color w:val="231F20"/>
      <w:sz w:val="18"/>
      <w:szCs w:val="18"/>
      <w:lang w:val="en-US"/>
    </w:rPr>
  </w:style>
  <w:style w:type="character" w:styleId="SubtleEmphasis">
    <w:name w:val="Subtle Emphasis"/>
    <w:basedOn w:val="DefaultParagraphFont"/>
    <w:uiPriority w:val="19"/>
    <w:rsid w:val="00761966"/>
    <w:rPr>
      <w:i/>
      <w:iCs/>
      <w:color w:val="808080" w:themeColor="text1" w:themeTint="7F"/>
    </w:rPr>
  </w:style>
  <w:style w:type="paragraph" w:customStyle="1" w:styleId="PageHeader">
    <w:name w:val="Page Header"/>
    <w:basedOn w:val="Normal"/>
    <w:link w:val="PageHeaderChar"/>
    <w:qFormat/>
    <w:rsid w:val="009961B0"/>
    <w:rPr>
      <w:sz w:val="16"/>
      <w:szCs w:val="16"/>
    </w:rPr>
  </w:style>
  <w:style w:type="paragraph" w:customStyle="1" w:styleId="PageFooter">
    <w:name w:val="Page Footer"/>
    <w:basedOn w:val="Footer"/>
    <w:link w:val="PageFooterChar"/>
    <w:qFormat/>
    <w:rsid w:val="009961B0"/>
    <w:pPr>
      <w:jc w:val="right"/>
    </w:pPr>
    <w:rPr>
      <w:rFonts w:ascii="Times New Roman" w:hAnsi="Times New Roman"/>
    </w:rPr>
  </w:style>
  <w:style w:type="character" w:customStyle="1" w:styleId="PageHeaderChar">
    <w:name w:val="Page Header Char"/>
    <w:basedOn w:val="DefaultParagraphFont"/>
    <w:link w:val="PageHeader"/>
    <w:rsid w:val="009961B0"/>
    <w:rPr>
      <w:rFonts w:ascii="Times New Roman" w:hAnsi="Times New Roman"/>
      <w:color w:val="231F20"/>
      <w:sz w:val="16"/>
      <w:szCs w:val="16"/>
      <w:lang w:val="en-US"/>
    </w:rPr>
  </w:style>
  <w:style w:type="paragraph" w:styleId="NoSpacing">
    <w:name w:val="No Spacing"/>
    <w:uiPriority w:val="1"/>
    <w:qFormat/>
    <w:rsid w:val="009961B0"/>
    <w:pPr>
      <w:spacing w:after="0" w:line="240" w:lineRule="auto"/>
      <w:ind w:firstLine="357"/>
      <w:jc w:val="both"/>
    </w:pPr>
    <w:rPr>
      <w:rFonts w:ascii="Times New Roman" w:hAnsi="Times New Roman"/>
      <w:color w:val="231F20"/>
      <w:lang w:val="en-US"/>
    </w:rPr>
  </w:style>
  <w:style w:type="character" w:customStyle="1" w:styleId="PageFooterChar">
    <w:name w:val="Page Footer Char"/>
    <w:basedOn w:val="FooterChar"/>
    <w:link w:val="PageFooter"/>
    <w:rsid w:val="009961B0"/>
    <w:rPr>
      <w:rFonts w:ascii="Times New Roman" w:eastAsia="Times New Roman" w:hAnsi="Times New Roman" w:cs="Times New Roman"/>
      <w:color w:val="231F20"/>
      <w:lang w:val="en-US"/>
    </w:rPr>
  </w:style>
  <w:style w:type="paragraph" w:customStyle="1" w:styleId="Blockquote">
    <w:name w:val="Blockquote"/>
    <w:link w:val="BlockquoteChar"/>
    <w:qFormat/>
    <w:rsid w:val="00E7655D"/>
    <w:rPr>
      <w:rFonts w:ascii="Arial" w:hAnsi="Arial" w:cs="Arial"/>
      <w:color w:val="231F20"/>
      <w:sz w:val="18"/>
      <w:szCs w:val="18"/>
      <w:lang w:val="en-US"/>
    </w:rPr>
  </w:style>
  <w:style w:type="character" w:customStyle="1" w:styleId="BlockquoteChar">
    <w:name w:val="Blockquote Char"/>
    <w:basedOn w:val="DefaultParagraphFont"/>
    <w:link w:val="Blockquote"/>
    <w:rsid w:val="00E7655D"/>
    <w:rPr>
      <w:rFonts w:ascii="Arial" w:hAnsi="Arial" w:cs="Arial"/>
      <w:color w:val="231F20"/>
      <w:sz w:val="18"/>
      <w:szCs w:val="18"/>
      <w:lang w:val="en-US"/>
    </w:rPr>
  </w:style>
  <w:style w:type="paragraph" w:customStyle="1" w:styleId="Text">
    <w:name w:val="Text"/>
    <w:basedOn w:val="Normal"/>
    <w:link w:val="TextChar"/>
    <w:qFormat/>
    <w:rsid w:val="00DA509C"/>
    <w:pPr>
      <w:ind w:firstLine="340"/>
    </w:pPr>
  </w:style>
  <w:style w:type="paragraph" w:customStyle="1" w:styleId="MediumText">
    <w:name w:val="Medium Text"/>
    <w:basedOn w:val="SmallText"/>
    <w:link w:val="MediumTextChar"/>
    <w:qFormat/>
    <w:rsid w:val="004C6FA9"/>
    <w:pPr>
      <w:jc w:val="both"/>
    </w:pPr>
    <w:rPr>
      <w:sz w:val="20"/>
      <w:szCs w:val="20"/>
    </w:rPr>
  </w:style>
  <w:style w:type="character" w:customStyle="1" w:styleId="TextChar">
    <w:name w:val="Text Char"/>
    <w:basedOn w:val="DefaultParagraphFont"/>
    <w:link w:val="Text"/>
    <w:rsid w:val="00DA509C"/>
    <w:rPr>
      <w:rFonts w:ascii="Times New Roman" w:hAnsi="Times New Roman"/>
      <w:color w:val="231F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07716"/>
    <w:rPr>
      <w:rFonts w:ascii="Times New Roman" w:eastAsiaTheme="majorEastAsia" w:hAnsi="Times New Roman" w:cstheme="majorBidi"/>
      <w:bCs/>
      <w:noProof/>
      <w:sz w:val="20"/>
      <w:u w:val="single"/>
      <w:lang w:val="en-US"/>
    </w:rPr>
  </w:style>
  <w:style w:type="character" w:customStyle="1" w:styleId="MediumTextChar">
    <w:name w:val="Medium Text Char"/>
    <w:basedOn w:val="SmallTextChar"/>
    <w:link w:val="MediumText"/>
    <w:rsid w:val="004C6FA9"/>
    <w:rPr>
      <w:rFonts w:ascii="Times New Roman" w:hAnsi="Times New Roman"/>
      <w:color w:val="231F20"/>
      <w:sz w:val="20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0A2E6A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33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o\Documents\clienti\JIDC\_issues\typesetting\JID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D0A60F-2809-4594-86A9-75773CF96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IDC_TEMPLATE</Template>
  <TotalTime>5</TotalTime>
  <Pages>4</Pages>
  <Words>352</Words>
  <Characters>2008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Qasim Javed</cp:lastModifiedBy>
  <cp:revision>2</cp:revision>
  <dcterms:created xsi:type="dcterms:W3CDTF">2020-04-05T12:15:00Z</dcterms:created>
  <dcterms:modified xsi:type="dcterms:W3CDTF">2020-04-05T12:15:00Z</dcterms:modified>
</cp:coreProperties>
</file>